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FD9239" w14:textId="2AF52212" w:rsidR="008942C9" w:rsidRPr="00062ACE" w:rsidRDefault="00240D80" w:rsidP="00240D80">
      <w:pPr>
        <w:jc w:val="center"/>
        <w:rPr>
          <w:sz w:val="20"/>
          <w:szCs w:val="20"/>
        </w:rPr>
      </w:pPr>
      <w:r w:rsidRPr="00062ACE">
        <w:rPr>
          <w:sz w:val="20"/>
          <w:szCs w:val="20"/>
        </w:rPr>
        <w:t>Cloud Computing Overview (AWS CLI)</w:t>
      </w:r>
    </w:p>
    <w:p w14:paraId="1928D6CC" w14:textId="3853DFDC" w:rsidR="00240D80" w:rsidRPr="00062ACE" w:rsidRDefault="00240D80" w:rsidP="00240D80">
      <w:pPr>
        <w:jc w:val="center"/>
        <w:rPr>
          <w:sz w:val="20"/>
          <w:szCs w:val="20"/>
        </w:rPr>
      </w:pPr>
      <w:r w:rsidRPr="00062ACE">
        <w:rPr>
          <w:sz w:val="20"/>
          <w:szCs w:val="20"/>
        </w:rPr>
        <w:t>H</w:t>
      </w:r>
      <w:r w:rsidR="001E18D2" w:rsidRPr="00062ACE">
        <w:rPr>
          <w:sz w:val="20"/>
          <w:szCs w:val="20"/>
        </w:rPr>
        <w:t>OS0</w:t>
      </w:r>
      <w:r w:rsidR="00062ACE">
        <w:rPr>
          <w:sz w:val="20"/>
          <w:szCs w:val="20"/>
        </w:rPr>
        <w:t>4</w:t>
      </w:r>
      <w:r w:rsidRPr="00062ACE">
        <w:rPr>
          <w:sz w:val="20"/>
          <w:szCs w:val="20"/>
        </w:rPr>
        <w:t xml:space="preserve">: </w:t>
      </w:r>
      <w:r w:rsidR="00E65BF5" w:rsidRPr="00062ACE">
        <w:rPr>
          <w:sz w:val="20"/>
          <w:szCs w:val="20"/>
        </w:rPr>
        <w:t xml:space="preserve">Interacting with EC2 </w:t>
      </w:r>
      <w:r w:rsidR="00634A9F" w:rsidRPr="00062ACE">
        <w:rPr>
          <w:sz w:val="20"/>
          <w:szCs w:val="20"/>
        </w:rPr>
        <w:t>Part</w:t>
      </w:r>
      <w:r w:rsidR="00E65BF5" w:rsidRPr="00062ACE">
        <w:rPr>
          <w:sz w:val="20"/>
          <w:szCs w:val="20"/>
        </w:rPr>
        <w:t xml:space="preserve"> </w:t>
      </w:r>
      <w:r w:rsidR="00062ACE">
        <w:rPr>
          <w:sz w:val="20"/>
          <w:szCs w:val="20"/>
        </w:rPr>
        <w:t>2</w:t>
      </w:r>
    </w:p>
    <w:p w14:paraId="4E63C97B" w14:textId="4B52910B" w:rsidR="00240D80" w:rsidRPr="00062ACE" w:rsidRDefault="00240D80" w:rsidP="00240D80">
      <w:pPr>
        <w:jc w:val="center"/>
        <w:rPr>
          <w:sz w:val="20"/>
          <w:szCs w:val="20"/>
        </w:rPr>
      </w:pPr>
      <w:r w:rsidRPr="14656DA1">
        <w:rPr>
          <w:sz w:val="20"/>
          <w:szCs w:val="20"/>
        </w:rPr>
        <w:t>Developed by Marvin Gold 12/1</w:t>
      </w:r>
      <w:r w:rsidR="00062ACE" w:rsidRPr="14656DA1">
        <w:rPr>
          <w:sz w:val="20"/>
          <w:szCs w:val="20"/>
        </w:rPr>
        <w:t>9</w:t>
      </w:r>
      <w:r w:rsidRPr="14656DA1">
        <w:rPr>
          <w:sz w:val="20"/>
          <w:szCs w:val="20"/>
        </w:rPr>
        <w:t>/2020</w:t>
      </w:r>
    </w:p>
    <w:p w14:paraId="6C6C9848" w14:textId="07AC7EB2" w:rsidR="3E6967AC" w:rsidRDefault="3E6967AC" w:rsidP="14656DA1">
      <w:pPr>
        <w:jc w:val="center"/>
        <w:rPr>
          <w:sz w:val="20"/>
          <w:szCs w:val="20"/>
        </w:rPr>
      </w:pPr>
      <w:r w:rsidRPr="14656DA1">
        <w:rPr>
          <w:sz w:val="20"/>
          <w:szCs w:val="20"/>
        </w:rPr>
        <w:t>Reviewed by Kim Nguyen class of 2021</w:t>
      </w:r>
    </w:p>
    <w:p w14:paraId="6BCD8A8A" w14:textId="284EE029" w:rsidR="00240D80" w:rsidRPr="00062ACE" w:rsidRDefault="00240D80" w:rsidP="00240D80">
      <w:pPr>
        <w:jc w:val="center"/>
        <w:rPr>
          <w:sz w:val="20"/>
          <w:szCs w:val="20"/>
        </w:rPr>
      </w:pPr>
      <w:r w:rsidRPr="00062ACE">
        <w:rPr>
          <w:sz w:val="20"/>
          <w:szCs w:val="20"/>
        </w:rPr>
        <w:t>School of Technology and Computing</w:t>
      </w:r>
    </w:p>
    <w:p w14:paraId="74FA463B" w14:textId="7AAEB689" w:rsidR="00240D80" w:rsidRPr="00062ACE" w:rsidRDefault="00240D80" w:rsidP="00240D80">
      <w:pPr>
        <w:jc w:val="center"/>
        <w:rPr>
          <w:sz w:val="20"/>
          <w:szCs w:val="20"/>
        </w:rPr>
      </w:pPr>
      <w:r>
        <w:rPr>
          <w:noProof/>
          <w:lang w:eastAsia="en-US"/>
        </w:rPr>
        <w:drawing>
          <wp:inline distT="0" distB="0" distL="0" distR="0" wp14:anchorId="4F3630EC" wp14:editId="2FA575F4">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r>
        <w:rPr>
          <w:noProof/>
          <w:lang w:eastAsia="en-US"/>
        </w:rPr>
        <w:drawing>
          <wp:inline distT="0" distB="0" distL="0" distR="0" wp14:anchorId="0102D8BB" wp14:editId="2C55319D">
            <wp:extent cx="914400" cy="519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914400" cy="519430"/>
                    </a:xfrm>
                    <a:prstGeom prst="rect">
                      <a:avLst/>
                    </a:prstGeom>
                  </pic:spPr>
                </pic:pic>
              </a:graphicData>
            </a:graphic>
          </wp:inline>
        </w:drawing>
      </w:r>
      <w:r>
        <w:rPr>
          <w:noProof/>
          <w:lang w:eastAsia="en-US"/>
        </w:rPr>
        <w:drawing>
          <wp:inline distT="0" distB="0" distL="0" distR="0" wp14:anchorId="2F4409D0" wp14:editId="4613E08E">
            <wp:extent cx="914400"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426720"/>
                    </a:xfrm>
                    <a:prstGeom prst="rect">
                      <a:avLst/>
                    </a:prstGeom>
                  </pic:spPr>
                </pic:pic>
              </a:graphicData>
            </a:graphic>
          </wp:inline>
        </w:drawing>
      </w:r>
      <w:r>
        <w:rPr>
          <w:noProof/>
          <w:lang w:eastAsia="en-US"/>
        </w:rPr>
        <w:drawing>
          <wp:inline distT="0" distB="0" distL="0" distR="0" wp14:anchorId="43E0E988" wp14:editId="6DD6A0EB">
            <wp:extent cx="475949" cy="475949"/>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949" cy="475949"/>
                    </a:xfrm>
                    <a:prstGeom prst="rect">
                      <a:avLst/>
                    </a:prstGeom>
                  </pic:spPr>
                </pic:pic>
              </a:graphicData>
            </a:graphic>
          </wp:inline>
        </w:drawing>
      </w:r>
    </w:p>
    <w:p w14:paraId="1B9DA839" w14:textId="77958B41" w:rsidR="00240D80" w:rsidRPr="00062ACE" w:rsidRDefault="00240D80" w:rsidP="00240D80">
      <w:pPr>
        <w:jc w:val="center"/>
        <w:rPr>
          <w:sz w:val="20"/>
          <w:szCs w:val="20"/>
        </w:rPr>
      </w:pPr>
    </w:p>
    <w:p w14:paraId="3F0C2716" w14:textId="4E8D2A9B" w:rsidR="00240D80" w:rsidRPr="00062ACE" w:rsidRDefault="00240D80" w:rsidP="00240D80">
      <w:pPr>
        <w:rPr>
          <w:b/>
          <w:bCs/>
          <w:sz w:val="20"/>
          <w:szCs w:val="20"/>
        </w:rPr>
      </w:pPr>
      <w:r w:rsidRPr="00062ACE">
        <w:rPr>
          <w:b/>
          <w:bCs/>
          <w:sz w:val="20"/>
          <w:szCs w:val="20"/>
        </w:rPr>
        <w:t>Learning Outcomes</w:t>
      </w:r>
    </w:p>
    <w:p w14:paraId="319C850C" w14:textId="53EFB9C4" w:rsidR="00E65BF5" w:rsidRPr="00062ACE" w:rsidRDefault="00517394" w:rsidP="00240D80">
      <w:pPr>
        <w:pStyle w:val="ListParagraph"/>
        <w:numPr>
          <w:ilvl w:val="0"/>
          <w:numId w:val="1"/>
        </w:numPr>
        <w:rPr>
          <w:b/>
          <w:bCs/>
          <w:sz w:val="20"/>
          <w:szCs w:val="20"/>
        </w:rPr>
      </w:pPr>
      <w:r w:rsidRPr="00062ACE">
        <w:rPr>
          <w:sz w:val="20"/>
          <w:szCs w:val="20"/>
        </w:rPr>
        <w:t>Launch an Amazon EC2 Instance</w:t>
      </w:r>
    </w:p>
    <w:p w14:paraId="0D3EFFD2" w14:textId="5DB11E37" w:rsidR="00517394" w:rsidRPr="00062ACE" w:rsidRDefault="00517394" w:rsidP="00517394">
      <w:pPr>
        <w:pStyle w:val="ListParagraph"/>
        <w:numPr>
          <w:ilvl w:val="0"/>
          <w:numId w:val="1"/>
        </w:numPr>
        <w:rPr>
          <w:b/>
          <w:bCs/>
          <w:sz w:val="20"/>
          <w:szCs w:val="20"/>
        </w:rPr>
      </w:pPr>
      <w:r w:rsidRPr="00062ACE">
        <w:rPr>
          <w:sz w:val="20"/>
          <w:szCs w:val="20"/>
        </w:rPr>
        <w:t>Add a tag to an instance</w:t>
      </w:r>
    </w:p>
    <w:p w14:paraId="6EE11F03" w14:textId="135CD6D6" w:rsidR="00517394" w:rsidRPr="00062ACE" w:rsidRDefault="00517394" w:rsidP="00517394">
      <w:pPr>
        <w:pStyle w:val="ListParagraph"/>
        <w:numPr>
          <w:ilvl w:val="0"/>
          <w:numId w:val="1"/>
        </w:numPr>
        <w:rPr>
          <w:b/>
          <w:bCs/>
          <w:sz w:val="20"/>
          <w:szCs w:val="20"/>
        </w:rPr>
      </w:pPr>
      <w:r w:rsidRPr="00062ACE">
        <w:rPr>
          <w:sz w:val="20"/>
          <w:szCs w:val="20"/>
        </w:rPr>
        <w:t>List instances</w:t>
      </w:r>
    </w:p>
    <w:p w14:paraId="6BAA7FEB" w14:textId="0CB483AE" w:rsidR="00517394" w:rsidRPr="00062ACE" w:rsidRDefault="00517394" w:rsidP="00517394">
      <w:pPr>
        <w:pStyle w:val="ListParagraph"/>
        <w:numPr>
          <w:ilvl w:val="0"/>
          <w:numId w:val="1"/>
        </w:numPr>
        <w:rPr>
          <w:b/>
          <w:bCs/>
          <w:sz w:val="20"/>
          <w:szCs w:val="20"/>
        </w:rPr>
      </w:pPr>
      <w:r w:rsidRPr="00062ACE">
        <w:rPr>
          <w:sz w:val="20"/>
          <w:szCs w:val="20"/>
        </w:rPr>
        <w:t>Terminate instances</w:t>
      </w:r>
    </w:p>
    <w:p w14:paraId="43E8C7FF" w14:textId="69C5FD6C" w:rsidR="00240D80" w:rsidRPr="00062ACE" w:rsidRDefault="00240D80" w:rsidP="00240D80">
      <w:pPr>
        <w:rPr>
          <w:b/>
          <w:bCs/>
          <w:sz w:val="20"/>
          <w:szCs w:val="20"/>
        </w:rPr>
      </w:pPr>
      <w:r w:rsidRPr="00062ACE">
        <w:rPr>
          <w:b/>
          <w:bCs/>
          <w:sz w:val="20"/>
          <w:szCs w:val="20"/>
        </w:rPr>
        <w:t>Background</w:t>
      </w:r>
    </w:p>
    <w:p w14:paraId="2166D3D6" w14:textId="5F66F783" w:rsidR="00A612B4" w:rsidRPr="00062ACE" w:rsidRDefault="00E65BF5" w:rsidP="00240D80">
      <w:pPr>
        <w:rPr>
          <w:sz w:val="20"/>
          <w:szCs w:val="20"/>
        </w:rPr>
      </w:pPr>
      <w:r w:rsidRPr="00062ACE">
        <w:rPr>
          <w:sz w:val="20"/>
          <w:szCs w:val="20"/>
        </w:rPr>
        <w:t xml:space="preserve">This week we will </w:t>
      </w:r>
      <w:r w:rsidR="00517394" w:rsidRPr="00062ACE">
        <w:rPr>
          <w:sz w:val="20"/>
          <w:szCs w:val="20"/>
        </w:rPr>
        <w:t>continue to work with Amazon EC2 instances through the AWS CLI. Our focus will be on the creation and manipulation of instances. Please note: for this HOS, please use free tier eligible instances only.</w:t>
      </w:r>
    </w:p>
    <w:p w14:paraId="5A494D63" w14:textId="3CEB8F1B" w:rsidR="00240D80" w:rsidRPr="00062ACE" w:rsidRDefault="00240D80" w:rsidP="00240D80">
      <w:pPr>
        <w:rPr>
          <w:b/>
          <w:bCs/>
          <w:sz w:val="20"/>
          <w:szCs w:val="20"/>
        </w:rPr>
      </w:pPr>
      <w:r w:rsidRPr="00062ACE">
        <w:rPr>
          <w:b/>
          <w:bCs/>
          <w:sz w:val="20"/>
          <w:szCs w:val="20"/>
        </w:rPr>
        <w:t>Resources</w:t>
      </w:r>
    </w:p>
    <w:p w14:paraId="04AECB83" w14:textId="56DFEC55" w:rsidR="00E65BF5" w:rsidRPr="00062ACE" w:rsidRDefault="00F257BB" w:rsidP="00240D80">
      <w:pPr>
        <w:rPr>
          <w:b/>
          <w:bCs/>
          <w:sz w:val="20"/>
          <w:szCs w:val="20"/>
        </w:rPr>
      </w:pPr>
      <w:r w:rsidRPr="00062ACE">
        <w:rPr>
          <w:sz w:val="20"/>
          <w:szCs w:val="20"/>
        </w:rPr>
        <w:t>https://docs.aws.amazon.com/cli/latest/userguide/cli-services-ec2-instances.html</w:t>
      </w:r>
    </w:p>
    <w:p w14:paraId="48C68EF4" w14:textId="0C5A2809" w:rsidR="00240D80" w:rsidRPr="00062ACE" w:rsidRDefault="00240D80" w:rsidP="00240D80">
      <w:pPr>
        <w:rPr>
          <w:b/>
          <w:bCs/>
          <w:sz w:val="20"/>
          <w:szCs w:val="20"/>
        </w:rPr>
      </w:pPr>
      <w:r w:rsidRPr="00062ACE">
        <w:rPr>
          <w:b/>
          <w:bCs/>
          <w:sz w:val="20"/>
          <w:szCs w:val="20"/>
        </w:rPr>
        <w:t xml:space="preserve">Step 1: </w:t>
      </w:r>
      <w:r w:rsidR="00E65BF5" w:rsidRPr="00062ACE">
        <w:rPr>
          <w:b/>
          <w:bCs/>
          <w:sz w:val="20"/>
          <w:szCs w:val="20"/>
        </w:rPr>
        <w:t>Log onto your Amazon EC2 Instance</w:t>
      </w:r>
    </w:p>
    <w:p w14:paraId="696AD58D" w14:textId="2B04743A" w:rsidR="00E65BF5" w:rsidRPr="00062ACE" w:rsidRDefault="00E65BF5" w:rsidP="00A612B4">
      <w:pPr>
        <w:tabs>
          <w:tab w:val="left" w:pos="2476"/>
        </w:tabs>
        <w:rPr>
          <w:sz w:val="20"/>
          <w:szCs w:val="20"/>
        </w:rPr>
      </w:pPr>
      <w:r w:rsidRPr="00062ACE">
        <w:rPr>
          <w:sz w:val="20"/>
          <w:szCs w:val="20"/>
        </w:rPr>
        <w:t xml:space="preserve">Log onto your Amazon EC2 instance using either OpenSSH, Putty, or from the AWS Management Console using ‘EC2 Instance Connect’ (shown below). Note all IP addresses used in this series of Hands On Practice will be released by the time we start class. </w:t>
      </w:r>
    </w:p>
    <w:p w14:paraId="14609A3B" w14:textId="0FA7E45A" w:rsidR="00E65BF5" w:rsidRPr="00062ACE" w:rsidRDefault="00E65BF5" w:rsidP="00A612B4">
      <w:pPr>
        <w:tabs>
          <w:tab w:val="left" w:pos="2476"/>
        </w:tabs>
        <w:rPr>
          <w:sz w:val="20"/>
          <w:szCs w:val="20"/>
        </w:rPr>
      </w:pPr>
      <w:r>
        <w:rPr>
          <w:noProof/>
          <w:lang w:eastAsia="en-US"/>
        </w:rPr>
        <w:drawing>
          <wp:inline distT="0" distB="0" distL="0" distR="0" wp14:anchorId="36EFFDE1" wp14:editId="3AFB94C6">
            <wp:extent cx="3344627" cy="1452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44627" cy="1452912"/>
                    </a:xfrm>
                    <a:prstGeom prst="rect">
                      <a:avLst/>
                    </a:prstGeom>
                  </pic:spPr>
                </pic:pic>
              </a:graphicData>
            </a:graphic>
          </wp:inline>
        </w:drawing>
      </w:r>
    </w:p>
    <w:p w14:paraId="63F15D21" w14:textId="3525D16D" w:rsidR="00E65BF5" w:rsidRPr="00062ACE" w:rsidRDefault="00CB7A8E" w:rsidP="00A612B4">
      <w:pPr>
        <w:tabs>
          <w:tab w:val="left" w:pos="2476"/>
        </w:tabs>
        <w:rPr>
          <w:sz w:val="20"/>
          <w:szCs w:val="20"/>
        </w:rPr>
      </w:pPr>
      <w:r w:rsidRPr="00062ACE">
        <w:rPr>
          <w:sz w:val="20"/>
          <w:szCs w:val="20"/>
        </w:rPr>
        <w:t>If you receive an error that you must first set your AWS Region and you must configure your AWS CLI, please follow these instructions.</w:t>
      </w:r>
    </w:p>
    <w:p w14:paraId="06E014A6" w14:textId="3993202C" w:rsidR="00CB7A8E" w:rsidRDefault="00455D7A" w:rsidP="00A612B4">
      <w:pPr>
        <w:tabs>
          <w:tab w:val="left" w:pos="2476"/>
        </w:tabs>
        <w:rPr>
          <w:sz w:val="20"/>
          <w:szCs w:val="20"/>
        </w:rPr>
      </w:pPr>
      <w:hyperlink r:id="rId14" w:history="1">
        <w:r w:rsidR="00CB7A8E" w:rsidRPr="00062ACE">
          <w:rPr>
            <w:rStyle w:val="Hyperlink"/>
            <w:sz w:val="20"/>
            <w:szCs w:val="20"/>
          </w:rPr>
          <w:t>https://docs.aws.amazon.com/cli/latest/userguide/cli-configure-quickstart.html</w:t>
        </w:r>
      </w:hyperlink>
      <w:r w:rsidR="00CB7A8E" w:rsidRPr="00062ACE">
        <w:rPr>
          <w:sz w:val="20"/>
          <w:szCs w:val="20"/>
        </w:rPr>
        <w:br/>
      </w:r>
      <w:r w:rsidR="00CB7A8E" w:rsidRPr="00062ACE">
        <w:rPr>
          <w:sz w:val="20"/>
          <w:szCs w:val="20"/>
        </w:rPr>
        <w:br/>
        <w:t>Remember, do not use your root</w:t>
      </w:r>
      <w:r w:rsidR="00CB7A8E" w:rsidRPr="00062ACE">
        <w:rPr>
          <w:i/>
          <w:iCs/>
          <w:sz w:val="20"/>
          <w:szCs w:val="20"/>
        </w:rPr>
        <w:t xml:space="preserve"> account</w:t>
      </w:r>
      <w:r w:rsidR="00CB7A8E" w:rsidRPr="00062ACE">
        <w:rPr>
          <w:sz w:val="20"/>
          <w:szCs w:val="20"/>
        </w:rPr>
        <w:t xml:space="preserve"> for these operations. You should be using another IAM user. You should not have access keys to your root account.</w:t>
      </w:r>
    </w:p>
    <w:p w14:paraId="5C461545" w14:textId="77777777" w:rsidR="00062ACE" w:rsidRPr="00062ACE" w:rsidRDefault="00062ACE" w:rsidP="00A612B4">
      <w:pPr>
        <w:tabs>
          <w:tab w:val="left" w:pos="2476"/>
        </w:tabs>
        <w:rPr>
          <w:sz w:val="20"/>
          <w:szCs w:val="20"/>
        </w:rPr>
      </w:pPr>
    </w:p>
    <w:p w14:paraId="10D2B096" w14:textId="083B6F9D" w:rsidR="00E65BF5" w:rsidRPr="00062ACE" w:rsidRDefault="00E65BF5" w:rsidP="00A612B4">
      <w:pPr>
        <w:tabs>
          <w:tab w:val="left" w:pos="2476"/>
        </w:tabs>
        <w:rPr>
          <w:b/>
          <w:bCs/>
          <w:sz w:val="20"/>
          <w:szCs w:val="20"/>
        </w:rPr>
      </w:pPr>
      <w:r w:rsidRPr="00062ACE">
        <w:rPr>
          <w:b/>
          <w:bCs/>
          <w:sz w:val="20"/>
          <w:szCs w:val="20"/>
        </w:rPr>
        <w:t xml:space="preserve">Step 2: </w:t>
      </w:r>
      <w:r w:rsidR="00517394" w:rsidRPr="00062ACE">
        <w:rPr>
          <w:b/>
          <w:bCs/>
          <w:sz w:val="20"/>
          <w:szCs w:val="20"/>
        </w:rPr>
        <w:t>Launch an Amazon EC2 instance</w:t>
      </w:r>
      <w:r w:rsidRPr="00062ACE">
        <w:rPr>
          <w:b/>
          <w:bCs/>
          <w:sz w:val="20"/>
          <w:szCs w:val="20"/>
        </w:rPr>
        <w:t xml:space="preserve"> </w:t>
      </w:r>
    </w:p>
    <w:p w14:paraId="3DD510EC" w14:textId="0328C95A" w:rsidR="00E65BF5" w:rsidRPr="00062ACE" w:rsidRDefault="00517394" w:rsidP="00A612B4">
      <w:pPr>
        <w:tabs>
          <w:tab w:val="left" w:pos="2476"/>
        </w:tabs>
        <w:rPr>
          <w:sz w:val="20"/>
          <w:szCs w:val="20"/>
        </w:rPr>
      </w:pPr>
      <w:r w:rsidRPr="00062ACE">
        <w:rPr>
          <w:sz w:val="20"/>
          <w:szCs w:val="20"/>
        </w:rPr>
        <w:t>We are going to launch an instance, please use the following ami : ami-0e472933a1395e172 (Amazon Linux 2)</w:t>
      </w:r>
    </w:p>
    <w:p w14:paraId="585B7C96" w14:textId="6B6355FD" w:rsidR="00CB7A8E" w:rsidRPr="00062ACE" w:rsidRDefault="00517394" w:rsidP="00A612B4">
      <w:pPr>
        <w:tabs>
          <w:tab w:val="left" w:pos="2476"/>
        </w:tabs>
        <w:rPr>
          <w:sz w:val="20"/>
          <w:szCs w:val="20"/>
        </w:rPr>
      </w:pPr>
      <w:r w:rsidRPr="00062ACE">
        <w:rPr>
          <w:noProof/>
          <w:sz w:val="20"/>
          <w:szCs w:val="20"/>
          <w:lang w:eastAsia="en-US"/>
        </w:rPr>
        <w:drawing>
          <wp:inline distT="0" distB="0" distL="0" distR="0" wp14:anchorId="5CE6AFC3" wp14:editId="1D975E06">
            <wp:extent cx="6468029" cy="73549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35766"/>
                    <a:stretch/>
                  </pic:blipFill>
                  <pic:spPr bwMode="auto">
                    <a:xfrm>
                      <a:off x="0" y="0"/>
                      <a:ext cx="6542136" cy="743922"/>
                    </a:xfrm>
                    <a:prstGeom prst="rect">
                      <a:avLst/>
                    </a:prstGeom>
                    <a:ln>
                      <a:noFill/>
                    </a:ln>
                    <a:extLst>
                      <a:ext uri="{53640926-AAD7-44D8-BBD7-CCE9431645EC}">
                        <a14:shadowObscured xmlns:a14="http://schemas.microsoft.com/office/drawing/2010/main"/>
                      </a:ext>
                    </a:extLst>
                  </pic:spPr>
                </pic:pic>
              </a:graphicData>
            </a:graphic>
          </wp:inline>
        </w:drawing>
      </w:r>
    </w:p>
    <w:p w14:paraId="6FE81BD6" w14:textId="7288ADBB" w:rsidR="00762915" w:rsidRPr="00062ACE" w:rsidRDefault="00762915" w:rsidP="00A612B4">
      <w:pPr>
        <w:tabs>
          <w:tab w:val="left" w:pos="2476"/>
        </w:tabs>
        <w:rPr>
          <w:noProof/>
          <w:sz w:val="20"/>
          <w:szCs w:val="20"/>
        </w:rPr>
      </w:pPr>
      <w:r w:rsidRPr="00062ACE">
        <w:rPr>
          <w:noProof/>
          <w:sz w:val="20"/>
          <w:szCs w:val="20"/>
        </w:rPr>
        <w:t>Now that your new instance is launched, lets see what instances we have available</w:t>
      </w:r>
      <w:r w:rsidR="005C45A1" w:rsidRPr="00062ACE">
        <w:rPr>
          <w:noProof/>
          <w:sz w:val="20"/>
          <w:szCs w:val="20"/>
        </w:rPr>
        <w:t xml:space="preserve"> with the describe-instaces command.</w:t>
      </w:r>
    </w:p>
    <w:p w14:paraId="47F34C00" w14:textId="77777777" w:rsidR="00762915" w:rsidRPr="00062ACE" w:rsidRDefault="00762915" w:rsidP="00A612B4">
      <w:pPr>
        <w:tabs>
          <w:tab w:val="left" w:pos="2476"/>
        </w:tabs>
        <w:rPr>
          <w:noProof/>
          <w:sz w:val="20"/>
          <w:szCs w:val="20"/>
        </w:rPr>
      </w:pPr>
    </w:p>
    <w:p w14:paraId="372FACC6" w14:textId="77777777" w:rsidR="00762915" w:rsidRPr="00062ACE" w:rsidRDefault="00762915" w:rsidP="00A612B4">
      <w:pPr>
        <w:tabs>
          <w:tab w:val="left" w:pos="2476"/>
        </w:tabs>
        <w:rPr>
          <w:b/>
          <w:bCs/>
          <w:noProof/>
          <w:sz w:val="20"/>
          <w:szCs w:val="20"/>
        </w:rPr>
      </w:pPr>
      <w:r w:rsidRPr="00062ACE">
        <w:rPr>
          <w:b/>
          <w:bCs/>
          <w:noProof/>
          <w:sz w:val="20"/>
          <w:szCs w:val="20"/>
        </w:rPr>
        <w:t>Step 3: List instances</w:t>
      </w:r>
    </w:p>
    <w:p w14:paraId="1DF64EEC" w14:textId="77777777" w:rsidR="00762915" w:rsidRPr="00062ACE" w:rsidRDefault="00762915" w:rsidP="00A612B4">
      <w:pPr>
        <w:tabs>
          <w:tab w:val="left" w:pos="2476"/>
        </w:tabs>
        <w:rPr>
          <w:noProof/>
          <w:sz w:val="20"/>
          <w:szCs w:val="20"/>
        </w:rPr>
      </w:pPr>
      <w:r w:rsidRPr="00062ACE">
        <w:rPr>
          <w:noProof/>
          <w:sz w:val="20"/>
          <w:szCs w:val="20"/>
        </w:rPr>
        <w:t>First, let’s take a look at what the “describe-instances” command can do.</w:t>
      </w:r>
    </w:p>
    <w:p w14:paraId="7650C5C5" w14:textId="10E031ED" w:rsidR="005C45A1" w:rsidRPr="00062ACE" w:rsidRDefault="00762915" w:rsidP="00762915">
      <w:pPr>
        <w:shd w:val="clear" w:color="auto" w:fill="FFFFFF"/>
        <w:spacing w:after="0" w:line="240" w:lineRule="auto"/>
        <w:rPr>
          <w:noProof/>
          <w:sz w:val="20"/>
          <w:szCs w:val="20"/>
        </w:rPr>
      </w:pPr>
      <w:r w:rsidRPr="00062ACE">
        <w:rPr>
          <w:noProof/>
          <w:sz w:val="20"/>
          <w:szCs w:val="20"/>
        </w:rPr>
        <w:t xml:space="preserve">On your Amazon EC2 Instance, type </w:t>
      </w:r>
      <w:r w:rsidR="005C45A1" w:rsidRPr="00062ACE">
        <w:rPr>
          <w:rFonts w:ascii="Courier New" w:eastAsia="Times New Roman" w:hAnsi="Courier New" w:cs="Courier New"/>
          <w:color w:val="000000"/>
          <w:sz w:val="20"/>
          <w:szCs w:val="20"/>
        </w:rPr>
        <w:t>aws ec2 describe-instances help</w:t>
      </w:r>
    </w:p>
    <w:p w14:paraId="32AE2BE5" w14:textId="4B7B3CBC" w:rsidR="00762915" w:rsidRPr="00062ACE" w:rsidRDefault="00762915" w:rsidP="00762915">
      <w:pPr>
        <w:shd w:val="clear" w:color="auto" w:fill="FFFFFF"/>
        <w:spacing w:after="0" w:line="240" w:lineRule="auto"/>
        <w:rPr>
          <w:rFonts w:ascii="Times New Roman" w:eastAsia="Times New Roman" w:hAnsi="Times New Roman" w:cs="Times New Roman"/>
          <w:sz w:val="20"/>
          <w:szCs w:val="20"/>
        </w:rPr>
      </w:pPr>
      <w:r w:rsidRPr="00062ACE">
        <w:rPr>
          <w:noProof/>
          <w:sz w:val="20"/>
          <w:szCs w:val="20"/>
        </w:rPr>
        <w:br/>
      </w:r>
    </w:p>
    <w:p w14:paraId="0D66A07E" w14:textId="02D2FAA4" w:rsidR="00762915" w:rsidRPr="00062ACE" w:rsidRDefault="00762915" w:rsidP="0033779C">
      <w:pPr>
        <w:tabs>
          <w:tab w:val="left" w:pos="1349"/>
        </w:tabs>
        <w:rPr>
          <w:sz w:val="20"/>
          <w:szCs w:val="20"/>
        </w:rPr>
      </w:pPr>
      <w:r>
        <w:rPr>
          <w:noProof/>
          <w:lang w:eastAsia="en-US"/>
        </w:rPr>
        <w:drawing>
          <wp:inline distT="0" distB="0" distL="0" distR="0" wp14:anchorId="7E8EC11F" wp14:editId="004CD0B8">
            <wp:extent cx="5943600" cy="960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5943600" cy="960120"/>
                    </a:xfrm>
                    <a:prstGeom prst="rect">
                      <a:avLst/>
                    </a:prstGeom>
                  </pic:spPr>
                </pic:pic>
              </a:graphicData>
            </a:graphic>
          </wp:inline>
        </w:drawing>
      </w:r>
    </w:p>
    <w:p w14:paraId="72E60618" w14:textId="542837BE" w:rsidR="00762915" w:rsidRPr="00062ACE" w:rsidRDefault="3719E1CC" w:rsidP="2B7F2ABD">
      <w:pPr>
        <w:rPr>
          <w:sz w:val="20"/>
          <w:szCs w:val="20"/>
        </w:rPr>
      </w:pPr>
      <w:r w:rsidRPr="14656DA1">
        <w:rPr>
          <w:b/>
          <w:bCs/>
          <w:sz w:val="20"/>
          <w:szCs w:val="20"/>
        </w:rPr>
        <w:t xml:space="preserve">Take a </w:t>
      </w:r>
      <w:r w:rsidRPr="14656DA1">
        <w:rPr>
          <w:b/>
          <w:bCs/>
          <w:color w:val="FF0000"/>
          <w:sz w:val="20"/>
          <w:szCs w:val="20"/>
        </w:rPr>
        <w:t>SCREENSHOT</w:t>
      </w:r>
      <w:r w:rsidRPr="14656DA1">
        <w:rPr>
          <w:b/>
          <w:bCs/>
          <w:sz w:val="20"/>
          <w:szCs w:val="20"/>
        </w:rPr>
        <w:t xml:space="preserve"> of your output.</w:t>
      </w:r>
      <w:r w:rsidR="00762915">
        <w:br/>
      </w:r>
      <w:r w:rsidR="006F45A9">
        <w:rPr>
          <w:noProof/>
          <w:lang w:eastAsia="en-US"/>
        </w:rPr>
        <w:drawing>
          <wp:inline distT="0" distB="0" distL="0" distR="0" wp14:anchorId="25EF66D1" wp14:editId="6264B0BD">
            <wp:extent cx="5943600" cy="2522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943600" cy="2522220"/>
                    </a:xfrm>
                    <a:prstGeom prst="rect">
                      <a:avLst/>
                    </a:prstGeom>
                  </pic:spPr>
                </pic:pic>
              </a:graphicData>
            </a:graphic>
          </wp:inline>
        </w:drawing>
      </w:r>
    </w:p>
    <w:p w14:paraId="556545E0" w14:textId="77777777" w:rsidR="00762915" w:rsidRPr="00062ACE" w:rsidRDefault="00762915" w:rsidP="0033779C">
      <w:pPr>
        <w:tabs>
          <w:tab w:val="left" w:pos="1349"/>
        </w:tabs>
        <w:rPr>
          <w:sz w:val="20"/>
          <w:szCs w:val="20"/>
        </w:rPr>
      </w:pPr>
    </w:p>
    <w:p w14:paraId="12DDF1F6" w14:textId="77777777" w:rsidR="00762915" w:rsidRPr="00062ACE" w:rsidRDefault="00762915" w:rsidP="0033779C">
      <w:pPr>
        <w:shd w:val="clear" w:color="auto" w:fill="FFFFFF"/>
        <w:spacing w:after="0" w:line="240" w:lineRule="auto"/>
        <w:rPr>
          <w:b/>
          <w:bCs/>
          <w:sz w:val="20"/>
          <w:szCs w:val="20"/>
        </w:rPr>
      </w:pPr>
    </w:p>
    <w:p w14:paraId="5178BC3E" w14:textId="77777777" w:rsidR="00762915" w:rsidRPr="00062ACE" w:rsidRDefault="00762915" w:rsidP="0033779C">
      <w:pPr>
        <w:shd w:val="clear" w:color="auto" w:fill="FFFFFF"/>
        <w:spacing w:after="0" w:line="240" w:lineRule="auto"/>
        <w:rPr>
          <w:b/>
          <w:bCs/>
          <w:sz w:val="20"/>
          <w:szCs w:val="20"/>
        </w:rPr>
      </w:pPr>
    </w:p>
    <w:p w14:paraId="1D570BF4" w14:textId="77777777" w:rsidR="00762915" w:rsidRPr="00062ACE" w:rsidRDefault="00762915" w:rsidP="0033779C">
      <w:pPr>
        <w:shd w:val="clear" w:color="auto" w:fill="FFFFFF"/>
        <w:spacing w:after="0" w:line="240" w:lineRule="auto"/>
        <w:rPr>
          <w:b/>
          <w:bCs/>
          <w:sz w:val="20"/>
          <w:szCs w:val="20"/>
        </w:rPr>
      </w:pPr>
    </w:p>
    <w:p w14:paraId="5253F038" w14:textId="77777777" w:rsidR="00762915" w:rsidRPr="00062ACE" w:rsidRDefault="00762915" w:rsidP="0033779C">
      <w:pPr>
        <w:shd w:val="clear" w:color="auto" w:fill="FFFFFF"/>
        <w:spacing w:after="0" w:line="240" w:lineRule="auto"/>
        <w:rPr>
          <w:b/>
          <w:bCs/>
          <w:sz w:val="20"/>
          <w:szCs w:val="20"/>
        </w:rPr>
      </w:pPr>
    </w:p>
    <w:p w14:paraId="452811F8" w14:textId="19971CB5" w:rsidR="00762915" w:rsidRDefault="00762915" w:rsidP="0033779C">
      <w:pPr>
        <w:shd w:val="clear" w:color="auto" w:fill="FFFFFF"/>
        <w:spacing w:after="0" w:line="240" w:lineRule="auto"/>
        <w:rPr>
          <w:b/>
          <w:bCs/>
          <w:sz w:val="20"/>
          <w:szCs w:val="20"/>
        </w:rPr>
      </w:pPr>
    </w:p>
    <w:p w14:paraId="5534FABC" w14:textId="6C83D3DD" w:rsidR="00062ACE" w:rsidRDefault="00062ACE" w:rsidP="0033779C">
      <w:pPr>
        <w:shd w:val="clear" w:color="auto" w:fill="FFFFFF"/>
        <w:spacing w:after="0" w:line="240" w:lineRule="auto"/>
        <w:rPr>
          <w:b/>
          <w:bCs/>
          <w:sz w:val="20"/>
          <w:szCs w:val="20"/>
        </w:rPr>
      </w:pPr>
    </w:p>
    <w:p w14:paraId="1863AFC3" w14:textId="435A83A9" w:rsidR="00062ACE" w:rsidRDefault="00062ACE" w:rsidP="0033779C">
      <w:pPr>
        <w:shd w:val="clear" w:color="auto" w:fill="FFFFFF"/>
        <w:spacing w:after="0" w:line="240" w:lineRule="auto"/>
        <w:rPr>
          <w:b/>
          <w:bCs/>
          <w:sz w:val="20"/>
          <w:szCs w:val="20"/>
        </w:rPr>
      </w:pPr>
    </w:p>
    <w:p w14:paraId="0279D09A" w14:textId="16444E22" w:rsidR="00062ACE" w:rsidRDefault="00062ACE" w:rsidP="0033779C">
      <w:pPr>
        <w:shd w:val="clear" w:color="auto" w:fill="FFFFFF"/>
        <w:spacing w:after="0" w:line="240" w:lineRule="auto"/>
        <w:rPr>
          <w:b/>
          <w:bCs/>
          <w:sz w:val="20"/>
          <w:szCs w:val="20"/>
        </w:rPr>
      </w:pPr>
    </w:p>
    <w:p w14:paraId="55762BF2" w14:textId="77777777" w:rsidR="00062ACE" w:rsidRPr="00062ACE" w:rsidRDefault="00062ACE" w:rsidP="0033779C">
      <w:pPr>
        <w:shd w:val="clear" w:color="auto" w:fill="FFFFFF"/>
        <w:spacing w:after="0" w:line="240" w:lineRule="auto"/>
        <w:rPr>
          <w:b/>
          <w:bCs/>
          <w:sz w:val="20"/>
          <w:szCs w:val="20"/>
        </w:rPr>
      </w:pPr>
    </w:p>
    <w:p w14:paraId="1ABA4033" w14:textId="79336EA1" w:rsidR="0033779C" w:rsidRPr="00062ACE" w:rsidRDefault="00762915" w:rsidP="0033779C">
      <w:pPr>
        <w:shd w:val="clear" w:color="auto" w:fill="FFFFFF"/>
        <w:spacing w:after="0" w:line="240" w:lineRule="auto"/>
        <w:rPr>
          <w:rFonts w:ascii="Times New Roman" w:eastAsia="Times New Roman" w:hAnsi="Times New Roman" w:cs="Times New Roman"/>
          <w:sz w:val="20"/>
          <w:szCs w:val="20"/>
        </w:rPr>
      </w:pPr>
      <w:r w:rsidRPr="00062ACE">
        <w:rPr>
          <w:b/>
          <w:bCs/>
          <w:sz w:val="20"/>
          <w:szCs w:val="20"/>
        </w:rPr>
        <w:t>Step 4: Terminating an Instance</w:t>
      </w:r>
    </w:p>
    <w:p w14:paraId="693A089E" w14:textId="0696F07A" w:rsidR="0033779C" w:rsidRPr="00062ACE" w:rsidRDefault="00762915" w:rsidP="0033779C">
      <w:pPr>
        <w:tabs>
          <w:tab w:val="left" w:pos="1349"/>
        </w:tabs>
        <w:rPr>
          <w:sz w:val="20"/>
          <w:szCs w:val="20"/>
        </w:rPr>
      </w:pPr>
      <w:r w:rsidRPr="00062ACE">
        <w:rPr>
          <w:sz w:val="20"/>
          <w:szCs w:val="20"/>
        </w:rPr>
        <w:t>We no longer need the second T2.micro instance, let’s delete it.</w:t>
      </w:r>
    </w:p>
    <w:p w14:paraId="67943D41" w14:textId="79FD8C88" w:rsidR="005C45A1" w:rsidRPr="00062ACE" w:rsidRDefault="005C45A1" w:rsidP="0033779C">
      <w:pPr>
        <w:tabs>
          <w:tab w:val="left" w:pos="1349"/>
        </w:tabs>
        <w:rPr>
          <w:sz w:val="20"/>
          <w:szCs w:val="20"/>
        </w:rPr>
      </w:pPr>
      <w:r w:rsidRPr="00062ACE">
        <w:rPr>
          <w:sz w:val="20"/>
          <w:szCs w:val="20"/>
        </w:rPr>
        <w:t>First, look at the terminate-instances help to figure out all the ways we can delete instances.</w:t>
      </w:r>
    </w:p>
    <w:p w14:paraId="1A3B8BEB" w14:textId="128FE32D" w:rsidR="005C45A1" w:rsidRPr="00062ACE" w:rsidRDefault="005C45A1" w:rsidP="0033779C">
      <w:pPr>
        <w:tabs>
          <w:tab w:val="left" w:pos="1349"/>
        </w:tabs>
        <w:rPr>
          <w:sz w:val="20"/>
          <w:szCs w:val="20"/>
        </w:rPr>
      </w:pPr>
      <w:r>
        <w:rPr>
          <w:noProof/>
          <w:lang w:eastAsia="en-US"/>
        </w:rPr>
        <w:drawing>
          <wp:inline distT="0" distB="0" distL="0" distR="0" wp14:anchorId="2FDE6648" wp14:editId="64D57DFF">
            <wp:extent cx="5943600" cy="11645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8">
                      <a:extLst>
                        <a:ext uri="{28A0092B-C50C-407E-A947-70E740481C1C}">
                          <a14:useLocalDpi xmlns:a14="http://schemas.microsoft.com/office/drawing/2010/main" val="0"/>
                        </a:ext>
                      </a:extLst>
                    </a:blip>
                    <a:stretch>
                      <a:fillRect/>
                    </a:stretch>
                  </pic:blipFill>
                  <pic:spPr>
                    <a:xfrm>
                      <a:off x="0" y="0"/>
                      <a:ext cx="5943600" cy="1164590"/>
                    </a:xfrm>
                    <a:prstGeom prst="rect">
                      <a:avLst/>
                    </a:prstGeom>
                  </pic:spPr>
                </pic:pic>
              </a:graphicData>
            </a:graphic>
          </wp:inline>
        </w:drawing>
      </w:r>
    </w:p>
    <w:p w14:paraId="5E625C77" w14:textId="1E06F005" w:rsidR="005C45A1" w:rsidRPr="00062ACE" w:rsidRDefault="005C45A1" w:rsidP="0033779C">
      <w:pPr>
        <w:tabs>
          <w:tab w:val="left" w:pos="1349"/>
        </w:tabs>
        <w:rPr>
          <w:sz w:val="20"/>
          <w:szCs w:val="20"/>
        </w:rPr>
      </w:pPr>
      <w:r w:rsidRPr="00062ACE">
        <w:rPr>
          <w:sz w:val="20"/>
          <w:szCs w:val="20"/>
        </w:rPr>
        <w:t>Your output should look like this in the CLI, and you can double check in the console.</w:t>
      </w:r>
    </w:p>
    <w:p w14:paraId="7A08AB69" w14:textId="0B32B98D" w:rsidR="00762915" w:rsidRPr="00062ACE" w:rsidRDefault="005C45A1" w:rsidP="0033779C">
      <w:pPr>
        <w:tabs>
          <w:tab w:val="left" w:pos="1349"/>
        </w:tabs>
        <w:rPr>
          <w:sz w:val="20"/>
          <w:szCs w:val="20"/>
        </w:rPr>
      </w:pPr>
      <w:r>
        <w:rPr>
          <w:noProof/>
          <w:lang w:eastAsia="en-US"/>
        </w:rPr>
        <w:drawing>
          <wp:inline distT="0" distB="0" distL="0" distR="0" wp14:anchorId="45454E13" wp14:editId="1227FB58">
            <wp:extent cx="5943600" cy="21805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9">
                      <a:extLst>
                        <a:ext uri="{28A0092B-C50C-407E-A947-70E740481C1C}">
                          <a14:useLocalDpi xmlns:a14="http://schemas.microsoft.com/office/drawing/2010/main" val="0"/>
                        </a:ext>
                      </a:extLst>
                    </a:blip>
                    <a:stretch>
                      <a:fillRect/>
                    </a:stretch>
                  </pic:blipFill>
                  <pic:spPr>
                    <a:xfrm>
                      <a:off x="0" y="0"/>
                      <a:ext cx="5943600" cy="2180590"/>
                    </a:xfrm>
                    <a:prstGeom prst="rect">
                      <a:avLst/>
                    </a:prstGeom>
                  </pic:spPr>
                </pic:pic>
              </a:graphicData>
            </a:graphic>
          </wp:inline>
        </w:drawing>
      </w:r>
    </w:p>
    <w:p w14:paraId="3404FF82" w14:textId="51F7612E" w:rsidR="005C45A1" w:rsidRPr="00062ACE" w:rsidRDefault="005C45A1" w:rsidP="0033779C">
      <w:pPr>
        <w:tabs>
          <w:tab w:val="left" w:pos="1349"/>
        </w:tabs>
        <w:rPr>
          <w:sz w:val="20"/>
          <w:szCs w:val="20"/>
        </w:rPr>
      </w:pPr>
    </w:p>
    <w:p w14:paraId="3D430B18" w14:textId="0047A4AC" w:rsidR="0033779C" w:rsidRPr="00062ACE" w:rsidRDefault="0033779C" w:rsidP="0033779C">
      <w:pPr>
        <w:tabs>
          <w:tab w:val="left" w:pos="4143"/>
        </w:tabs>
        <w:rPr>
          <w:noProof/>
          <w:sz w:val="20"/>
          <w:szCs w:val="20"/>
        </w:rPr>
      </w:pPr>
      <w:r w:rsidRPr="00062ACE">
        <w:rPr>
          <w:sz w:val="20"/>
          <w:szCs w:val="20"/>
        </w:rPr>
        <w:tab/>
      </w:r>
    </w:p>
    <w:p w14:paraId="69F3CC2B" w14:textId="781EE83D" w:rsidR="0033779C" w:rsidRPr="00062ACE" w:rsidRDefault="0033779C" w:rsidP="0033779C">
      <w:pPr>
        <w:rPr>
          <w:b/>
          <w:bCs/>
          <w:sz w:val="20"/>
          <w:szCs w:val="20"/>
        </w:rPr>
      </w:pPr>
      <w:r w:rsidRPr="00062ACE">
        <w:rPr>
          <w:b/>
          <w:bCs/>
          <w:sz w:val="20"/>
          <w:szCs w:val="20"/>
        </w:rPr>
        <w:t xml:space="preserve">Step 4: </w:t>
      </w:r>
      <w:r w:rsidR="005C45A1" w:rsidRPr="00062ACE">
        <w:rPr>
          <w:b/>
          <w:bCs/>
          <w:sz w:val="20"/>
          <w:szCs w:val="20"/>
        </w:rPr>
        <w:t>Tagging Instances</w:t>
      </w:r>
    </w:p>
    <w:p w14:paraId="48F8C246" w14:textId="1D11ED62" w:rsidR="0033779C" w:rsidRPr="00062ACE" w:rsidRDefault="005C45A1" w:rsidP="0033779C">
      <w:pPr>
        <w:rPr>
          <w:sz w:val="20"/>
          <w:szCs w:val="20"/>
        </w:rPr>
      </w:pPr>
      <w:r w:rsidRPr="00062ACE">
        <w:rPr>
          <w:sz w:val="20"/>
          <w:szCs w:val="20"/>
        </w:rPr>
        <w:t>Tagging is a very convenient way to label your AWS Resources. We can add tags to our Amazon EC2 Instance to name the instance</w:t>
      </w:r>
      <w:r w:rsidR="00F257BB" w:rsidRPr="00062ACE">
        <w:rPr>
          <w:sz w:val="20"/>
          <w:szCs w:val="20"/>
        </w:rPr>
        <w:t xml:space="preserve">, give the general function of the instance and much more. Tags are a </w:t>
      </w:r>
      <w:r w:rsidR="00F257BB" w:rsidRPr="00062ACE">
        <w:rPr>
          <w:b/>
          <w:bCs/>
          <w:sz w:val="20"/>
          <w:szCs w:val="20"/>
        </w:rPr>
        <w:t xml:space="preserve">KEY:VALUE </w:t>
      </w:r>
      <w:r w:rsidR="00F257BB" w:rsidRPr="00062ACE">
        <w:rPr>
          <w:sz w:val="20"/>
          <w:szCs w:val="20"/>
        </w:rPr>
        <w:t xml:space="preserve">pair. </w:t>
      </w:r>
    </w:p>
    <w:p w14:paraId="23CC14F1" w14:textId="2CFD0251" w:rsidR="00F257BB" w:rsidRPr="00062ACE" w:rsidRDefault="00F257BB" w:rsidP="0033779C">
      <w:pPr>
        <w:rPr>
          <w:sz w:val="20"/>
          <w:szCs w:val="20"/>
        </w:rPr>
      </w:pPr>
      <w:r w:rsidRPr="00062ACE">
        <w:rPr>
          <w:sz w:val="20"/>
          <w:szCs w:val="20"/>
        </w:rPr>
        <w:t xml:space="preserve">Lets look at the create-tags manual </w:t>
      </w:r>
      <w:r w:rsidRPr="00062ACE">
        <w:rPr>
          <w:rFonts w:ascii="Courier New" w:eastAsia="Times New Roman" w:hAnsi="Courier New" w:cs="Courier New"/>
          <w:color w:val="000000"/>
          <w:sz w:val="20"/>
          <w:szCs w:val="20"/>
        </w:rPr>
        <w:t>aws ec2 create-tags help</w:t>
      </w:r>
    </w:p>
    <w:p w14:paraId="08BAA9A0" w14:textId="0EA20CA7" w:rsidR="00F257BB" w:rsidRPr="00062ACE" w:rsidRDefault="00F257BB" w:rsidP="00F257BB">
      <w:pPr>
        <w:rPr>
          <w:sz w:val="20"/>
          <w:szCs w:val="20"/>
        </w:rPr>
      </w:pPr>
      <w:r>
        <w:rPr>
          <w:noProof/>
          <w:lang w:eastAsia="en-US"/>
        </w:rPr>
        <w:drawing>
          <wp:inline distT="0" distB="0" distL="0" distR="0" wp14:anchorId="1E99EA3F" wp14:editId="5E6D3F09">
            <wp:extent cx="5943600" cy="98488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984885"/>
                    </a:xfrm>
                    <a:prstGeom prst="rect">
                      <a:avLst/>
                    </a:prstGeom>
                  </pic:spPr>
                </pic:pic>
              </a:graphicData>
            </a:graphic>
          </wp:inline>
        </w:drawing>
      </w:r>
    </w:p>
    <w:p w14:paraId="4B0F249F" w14:textId="77777777" w:rsidR="00F257BB" w:rsidRPr="00062ACE" w:rsidRDefault="00F257BB" w:rsidP="00F257BB">
      <w:pPr>
        <w:rPr>
          <w:sz w:val="20"/>
          <w:szCs w:val="20"/>
        </w:rPr>
      </w:pPr>
    </w:p>
    <w:p w14:paraId="614006C1" w14:textId="3180B93C" w:rsidR="00F257BB" w:rsidRDefault="00F257BB" w:rsidP="00F257BB">
      <w:pPr>
        <w:rPr>
          <w:sz w:val="20"/>
          <w:szCs w:val="20"/>
        </w:rPr>
      </w:pPr>
    </w:p>
    <w:p w14:paraId="324EEFDD" w14:textId="1954CC8D" w:rsidR="00062ACE" w:rsidRDefault="00062ACE" w:rsidP="00F257BB">
      <w:pPr>
        <w:rPr>
          <w:sz w:val="20"/>
          <w:szCs w:val="20"/>
        </w:rPr>
      </w:pPr>
    </w:p>
    <w:p w14:paraId="6537F9D6" w14:textId="77777777" w:rsidR="00062ACE" w:rsidRPr="00062ACE" w:rsidRDefault="00062ACE" w:rsidP="00F257BB">
      <w:pPr>
        <w:rPr>
          <w:sz w:val="20"/>
          <w:szCs w:val="20"/>
        </w:rPr>
      </w:pPr>
    </w:p>
    <w:p w14:paraId="48C14D1F" w14:textId="437B73EF" w:rsidR="00F257BB" w:rsidRPr="00062ACE" w:rsidRDefault="00F257BB" w:rsidP="00F257BB">
      <w:pPr>
        <w:rPr>
          <w:b/>
          <w:bCs/>
          <w:sz w:val="20"/>
          <w:szCs w:val="20"/>
        </w:rPr>
      </w:pPr>
      <w:r w:rsidRPr="00062ACE">
        <w:rPr>
          <w:b/>
          <w:bCs/>
          <w:sz w:val="20"/>
          <w:szCs w:val="20"/>
        </w:rPr>
        <w:t>Challenge</w:t>
      </w:r>
      <w:r w:rsidR="00062ACE">
        <w:rPr>
          <w:b/>
          <w:bCs/>
          <w:sz w:val="20"/>
          <w:szCs w:val="20"/>
        </w:rPr>
        <w:t xml:space="preserve"> 1:</w:t>
      </w:r>
    </w:p>
    <w:p w14:paraId="2E9C3055" w14:textId="70500449" w:rsidR="00F257BB" w:rsidRPr="00062ACE" w:rsidRDefault="00F257BB" w:rsidP="00F257BB">
      <w:pPr>
        <w:rPr>
          <w:sz w:val="20"/>
          <w:szCs w:val="20"/>
        </w:rPr>
      </w:pPr>
      <w:r w:rsidRPr="00062ACE">
        <w:rPr>
          <w:sz w:val="20"/>
          <w:szCs w:val="20"/>
        </w:rPr>
        <w:t>Perform the following on your Running EC2 instance</w:t>
      </w:r>
    </w:p>
    <w:p w14:paraId="0D52738C" w14:textId="537347B5" w:rsidR="00F257BB" w:rsidRPr="00062ACE" w:rsidRDefault="00F257BB" w:rsidP="00F257BB">
      <w:pPr>
        <w:rPr>
          <w:sz w:val="20"/>
          <w:szCs w:val="20"/>
        </w:rPr>
      </w:pPr>
      <w:r w:rsidRPr="00062ACE">
        <w:rPr>
          <w:sz w:val="20"/>
          <w:szCs w:val="20"/>
        </w:rPr>
        <w:t>Add the following Tags to your EC2 Instance based on the description:</w:t>
      </w:r>
    </w:p>
    <w:p w14:paraId="0892C2CC" w14:textId="63A9F8E8" w:rsidR="00F257BB" w:rsidRPr="00062ACE" w:rsidRDefault="00F257BB" w:rsidP="00F257BB">
      <w:pPr>
        <w:rPr>
          <w:sz w:val="20"/>
          <w:szCs w:val="20"/>
        </w:rPr>
      </w:pPr>
      <w:r w:rsidRPr="00062ACE">
        <w:rPr>
          <w:sz w:val="20"/>
          <w:szCs w:val="20"/>
        </w:rPr>
        <w:t xml:space="preserve">Your EC2 Instance is </w:t>
      </w:r>
      <w:r w:rsidRPr="00062ACE">
        <w:rPr>
          <w:i/>
          <w:iCs/>
          <w:sz w:val="20"/>
          <w:szCs w:val="20"/>
        </w:rPr>
        <w:t xml:space="preserve">named </w:t>
      </w:r>
      <w:r w:rsidRPr="00062ACE">
        <w:rPr>
          <w:sz w:val="20"/>
          <w:szCs w:val="20"/>
        </w:rPr>
        <w:t>DevelopmentInstance, it is part of the</w:t>
      </w:r>
      <w:r w:rsidRPr="00062ACE">
        <w:rPr>
          <w:i/>
          <w:iCs/>
          <w:sz w:val="20"/>
          <w:szCs w:val="20"/>
        </w:rPr>
        <w:t xml:space="preserve"> stack</w:t>
      </w:r>
      <w:r w:rsidRPr="00062ACE">
        <w:rPr>
          <w:sz w:val="20"/>
          <w:szCs w:val="20"/>
        </w:rPr>
        <w:t xml:space="preserve"> called Development, it is a </w:t>
      </w:r>
      <w:r w:rsidRPr="00062ACE">
        <w:rPr>
          <w:i/>
          <w:iCs/>
          <w:sz w:val="20"/>
          <w:szCs w:val="20"/>
        </w:rPr>
        <w:t>webserver</w:t>
      </w:r>
      <w:r w:rsidRPr="00062ACE">
        <w:rPr>
          <w:sz w:val="20"/>
          <w:szCs w:val="20"/>
        </w:rPr>
        <w:t xml:space="preserve"> running Apache.</w:t>
      </w:r>
    </w:p>
    <w:p w14:paraId="21E67059" w14:textId="4B37AF67" w:rsidR="00F257BB" w:rsidRPr="00062ACE" w:rsidRDefault="00F257BB" w:rsidP="00F257BB">
      <w:pPr>
        <w:rPr>
          <w:sz w:val="20"/>
          <w:szCs w:val="20"/>
        </w:rPr>
      </w:pPr>
      <w:r w:rsidRPr="00062ACE">
        <w:rPr>
          <w:sz w:val="20"/>
          <w:szCs w:val="20"/>
        </w:rPr>
        <w:t>There should be three tags. Check in the console after you’ve added those tags to your instance.</w:t>
      </w:r>
    </w:p>
    <w:p w14:paraId="46127058" w14:textId="4D921D2F" w:rsidR="2B7F2ABD" w:rsidRDefault="772EC38D" w:rsidP="2B7F2ABD">
      <w:pPr>
        <w:rPr>
          <w:b/>
          <w:bCs/>
          <w:sz w:val="20"/>
          <w:szCs w:val="20"/>
        </w:rPr>
      </w:pPr>
      <w:r w:rsidRPr="2B7F2ABD">
        <w:rPr>
          <w:b/>
          <w:bCs/>
          <w:sz w:val="20"/>
          <w:szCs w:val="20"/>
        </w:rPr>
        <w:t xml:space="preserve">Take a </w:t>
      </w:r>
      <w:r w:rsidRPr="2B7F2ABD">
        <w:rPr>
          <w:b/>
          <w:bCs/>
          <w:color w:val="FF0000"/>
          <w:sz w:val="20"/>
          <w:szCs w:val="20"/>
        </w:rPr>
        <w:t>SCREENSHOT</w:t>
      </w:r>
      <w:r w:rsidRPr="2B7F2ABD">
        <w:rPr>
          <w:b/>
          <w:bCs/>
          <w:sz w:val="20"/>
          <w:szCs w:val="20"/>
        </w:rPr>
        <w:t xml:space="preserve"> of the output with the 3 tags.</w:t>
      </w:r>
      <w:r w:rsidR="00B45C61">
        <w:rPr>
          <w:b/>
          <w:bCs/>
          <w:sz w:val="20"/>
          <w:szCs w:val="20"/>
        </w:rPr>
        <w:br/>
      </w:r>
      <w:r w:rsidR="00B45C61">
        <w:rPr>
          <w:noProof/>
          <w:lang w:eastAsia="en-US"/>
        </w:rPr>
        <w:drawing>
          <wp:inline distT="0" distB="0" distL="0" distR="0" wp14:anchorId="797669A4" wp14:editId="4EBFA30D">
            <wp:extent cx="5505450" cy="10477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505450" cy="1047750"/>
                    </a:xfrm>
                    <a:prstGeom prst="rect">
                      <a:avLst/>
                    </a:prstGeom>
                  </pic:spPr>
                </pic:pic>
              </a:graphicData>
            </a:graphic>
          </wp:inline>
        </w:drawing>
      </w:r>
      <w:bookmarkStart w:id="0" w:name="_GoBack"/>
      <w:bookmarkEnd w:id="0"/>
    </w:p>
    <w:p w14:paraId="246FB44A" w14:textId="77777777" w:rsidR="00B45C61" w:rsidRDefault="00B45C61" w:rsidP="2B7F2ABD">
      <w:pPr>
        <w:rPr>
          <w:b/>
          <w:bCs/>
          <w:sz w:val="20"/>
          <w:szCs w:val="20"/>
        </w:rPr>
      </w:pPr>
    </w:p>
    <w:p w14:paraId="217FBCF5" w14:textId="10D00820" w:rsidR="00062ACE" w:rsidRDefault="00062ACE" w:rsidP="00F257BB">
      <w:pPr>
        <w:rPr>
          <w:sz w:val="20"/>
          <w:szCs w:val="20"/>
        </w:rPr>
      </w:pPr>
      <w:r>
        <w:rPr>
          <w:b/>
          <w:bCs/>
          <w:sz w:val="20"/>
          <w:szCs w:val="20"/>
        </w:rPr>
        <w:t xml:space="preserve">Challenge 2: </w:t>
      </w:r>
      <w:r>
        <w:rPr>
          <w:b/>
          <w:bCs/>
          <w:sz w:val="20"/>
          <w:szCs w:val="20"/>
        </w:rPr>
        <w:br/>
      </w:r>
      <w:r>
        <w:rPr>
          <w:sz w:val="20"/>
          <w:szCs w:val="20"/>
        </w:rPr>
        <w:t xml:space="preserve">Create a T2.Micro instance named ProductionInstance, it is part of the </w:t>
      </w:r>
      <w:r>
        <w:rPr>
          <w:i/>
          <w:iCs/>
          <w:sz w:val="20"/>
          <w:szCs w:val="20"/>
        </w:rPr>
        <w:t>stack</w:t>
      </w:r>
      <w:r>
        <w:rPr>
          <w:sz w:val="20"/>
          <w:szCs w:val="20"/>
        </w:rPr>
        <w:t xml:space="preserve"> called Prod, that is running a </w:t>
      </w:r>
      <w:r>
        <w:rPr>
          <w:i/>
          <w:iCs/>
          <w:sz w:val="20"/>
          <w:szCs w:val="20"/>
        </w:rPr>
        <w:t xml:space="preserve">database </w:t>
      </w:r>
      <w:r>
        <w:rPr>
          <w:sz w:val="20"/>
          <w:szCs w:val="20"/>
        </w:rPr>
        <w:t>called MySQL.</w:t>
      </w:r>
    </w:p>
    <w:p w14:paraId="17D46ADA" w14:textId="7133A2A4" w:rsidR="00062ACE" w:rsidRDefault="00062ACE" w:rsidP="00F257BB">
      <w:pPr>
        <w:rPr>
          <w:sz w:val="20"/>
          <w:szCs w:val="20"/>
        </w:rPr>
      </w:pPr>
      <w:r>
        <w:rPr>
          <w:sz w:val="20"/>
          <w:szCs w:val="20"/>
        </w:rPr>
        <w:t>Describe your instances and filter for apache instances.</w:t>
      </w:r>
    </w:p>
    <w:p w14:paraId="1FA34F97" w14:textId="61B43A2F" w:rsidR="0033779C" w:rsidRDefault="00062ACE" w:rsidP="0033779C">
      <w:pPr>
        <w:rPr>
          <w:sz w:val="20"/>
          <w:szCs w:val="20"/>
        </w:rPr>
      </w:pPr>
      <w:r w:rsidRPr="2B7F2ABD">
        <w:rPr>
          <w:sz w:val="20"/>
          <w:szCs w:val="20"/>
        </w:rPr>
        <w:t>Now describe your instances and filter for instances in the Production Stack</w:t>
      </w:r>
      <w:r w:rsidR="3BB60D01" w:rsidRPr="2B7F2ABD">
        <w:rPr>
          <w:sz w:val="20"/>
          <w:szCs w:val="20"/>
        </w:rPr>
        <w:t xml:space="preserve"> and </w:t>
      </w:r>
      <w:r w:rsidR="3BB60D01" w:rsidRPr="2B7F2ABD">
        <w:rPr>
          <w:b/>
          <w:bCs/>
          <w:color w:val="FF0000"/>
          <w:sz w:val="20"/>
          <w:szCs w:val="20"/>
        </w:rPr>
        <w:t>TAKE A SCREENSHOT</w:t>
      </w:r>
    </w:p>
    <w:p w14:paraId="2086A454" w14:textId="403215F9" w:rsidR="2B7F2ABD" w:rsidRDefault="00B45C61" w:rsidP="2B7F2ABD">
      <w:pPr>
        <w:rPr>
          <w:sz w:val="20"/>
          <w:szCs w:val="20"/>
        </w:rPr>
      </w:pPr>
      <w:r>
        <w:rPr>
          <w:noProof/>
          <w:lang w:eastAsia="en-US"/>
        </w:rPr>
        <w:drawing>
          <wp:inline distT="0" distB="0" distL="0" distR="0" wp14:anchorId="5C81BDBC" wp14:editId="7858ABB0">
            <wp:extent cx="5467350" cy="1009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67350" cy="1009650"/>
                    </a:xfrm>
                    <a:prstGeom prst="rect">
                      <a:avLst/>
                    </a:prstGeom>
                  </pic:spPr>
                </pic:pic>
              </a:graphicData>
            </a:graphic>
          </wp:inline>
        </w:drawing>
      </w:r>
    </w:p>
    <w:p w14:paraId="18D4282A" w14:textId="77777777" w:rsidR="00062ACE" w:rsidRPr="00062ACE" w:rsidRDefault="00062ACE" w:rsidP="0033779C">
      <w:pPr>
        <w:rPr>
          <w:sz w:val="20"/>
          <w:szCs w:val="20"/>
        </w:rPr>
      </w:pPr>
    </w:p>
    <w:sectPr w:rsidR="00062ACE" w:rsidRPr="00062A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9F9B41" w14:textId="77777777" w:rsidR="00455D7A" w:rsidRDefault="00455D7A" w:rsidP="00240D80">
      <w:pPr>
        <w:spacing w:after="0" w:line="240" w:lineRule="auto"/>
      </w:pPr>
      <w:r>
        <w:separator/>
      </w:r>
    </w:p>
  </w:endnote>
  <w:endnote w:type="continuationSeparator" w:id="0">
    <w:p w14:paraId="3D73CB2E" w14:textId="77777777" w:rsidR="00455D7A" w:rsidRDefault="00455D7A"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MS Gothic"/>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02EA44" w14:textId="77777777" w:rsidR="00455D7A" w:rsidRDefault="00455D7A" w:rsidP="00240D80">
      <w:pPr>
        <w:spacing w:after="0" w:line="240" w:lineRule="auto"/>
      </w:pPr>
      <w:r>
        <w:separator/>
      </w:r>
    </w:p>
  </w:footnote>
  <w:footnote w:type="continuationSeparator" w:id="0">
    <w:p w14:paraId="7F699242" w14:textId="77777777" w:rsidR="00455D7A" w:rsidRDefault="00455D7A" w:rsidP="00240D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D5BC4"/>
    <w:multiLevelType w:val="hybridMultilevel"/>
    <w:tmpl w:val="8252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MrY0M7U0MTE3NjdQ0lEKTi0uzszPAykwrgUA3wA3sSwAAAA="/>
  </w:docVars>
  <w:rsids>
    <w:rsidRoot w:val="00240D80"/>
    <w:rsid w:val="00062ACE"/>
    <w:rsid w:val="001E18D2"/>
    <w:rsid w:val="00240D80"/>
    <w:rsid w:val="0033779C"/>
    <w:rsid w:val="003A5C77"/>
    <w:rsid w:val="003E31DC"/>
    <w:rsid w:val="00455D7A"/>
    <w:rsid w:val="00517394"/>
    <w:rsid w:val="005C45A1"/>
    <w:rsid w:val="00634A9F"/>
    <w:rsid w:val="006F45A9"/>
    <w:rsid w:val="00762915"/>
    <w:rsid w:val="008942C9"/>
    <w:rsid w:val="00A612B4"/>
    <w:rsid w:val="00B45C61"/>
    <w:rsid w:val="00CB7A8E"/>
    <w:rsid w:val="00DF6FC9"/>
    <w:rsid w:val="00E65BF5"/>
    <w:rsid w:val="00F257BB"/>
    <w:rsid w:val="00F30317"/>
    <w:rsid w:val="14656DA1"/>
    <w:rsid w:val="1A49A83F"/>
    <w:rsid w:val="1B330762"/>
    <w:rsid w:val="1D15160C"/>
    <w:rsid w:val="2B7F2ABD"/>
    <w:rsid w:val="3719E1CC"/>
    <w:rsid w:val="3BB60D01"/>
    <w:rsid w:val="3E6967AC"/>
    <w:rsid w:val="51E02FCD"/>
    <w:rsid w:val="549022AD"/>
    <w:rsid w:val="772EC38D"/>
    <w:rsid w:val="7BA810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paragraph" w:styleId="BalloonText">
    <w:name w:val="Balloon Text"/>
    <w:basedOn w:val="Normal"/>
    <w:link w:val="BalloonTextChar"/>
    <w:uiPriority w:val="99"/>
    <w:semiHidden/>
    <w:unhideWhenUsed/>
    <w:rsid w:val="006F45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45A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paragraph" w:styleId="BalloonText">
    <w:name w:val="Balloon Text"/>
    <w:basedOn w:val="Normal"/>
    <w:link w:val="BalloonTextChar"/>
    <w:uiPriority w:val="99"/>
    <w:semiHidden/>
    <w:unhideWhenUsed/>
    <w:rsid w:val="006F45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45A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932516666">
      <w:bodyDiv w:val="1"/>
      <w:marLeft w:val="0"/>
      <w:marRight w:val="0"/>
      <w:marTop w:val="0"/>
      <w:marBottom w:val="0"/>
      <w:divBdr>
        <w:top w:val="none" w:sz="0" w:space="0" w:color="auto"/>
        <w:left w:val="none" w:sz="0" w:space="0" w:color="auto"/>
        <w:bottom w:val="none" w:sz="0" w:space="0" w:color="auto"/>
        <w:right w:val="none" w:sz="0" w:space="0" w:color="auto"/>
      </w:divBdr>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docs.aws.amazon.com/cli/latest/userguide/cli-configure-quickstart.html" TargetMode="External"/><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053503-9862-4DE9-96F5-2E76053E2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4</Pages>
  <Words>471</Words>
  <Characters>2686</Characters>
  <Application>Microsoft Office Word</Application>
  <DocSecurity>0</DocSecurity>
  <Lines>22</Lines>
  <Paragraphs>6</Paragraphs>
  <ScaleCrop>false</ScaleCrop>
  <Company/>
  <LinksUpToDate>false</LinksUpToDate>
  <CharactersWithSpaces>31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Michael</cp:lastModifiedBy>
  <cp:revision>7</cp:revision>
  <dcterms:created xsi:type="dcterms:W3CDTF">2020-12-19T16:54:00Z</dcterms:created>
  <dcterms:modified xsi:type="dcterms:W3CDTF">2021-02-07T08:11:00Z</dcterms:modified>
</cp:coreProperties>
</file>